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8, 2022 (02:31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s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 If so, write an example.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 If so, write an example.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8T19:31:17Z</dcterms:created>
  <dcterms:modified xsi:type="dcterms:W3CDTF">2022-01-18T19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8, 2022 (02:31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